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Jesus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Satan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Satan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Sat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his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 th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Satan quoted it to try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10Z</dcterms:created>
  <dcterms:modified xsi:type="dcterms:W3CDTF">2023-06-06T20: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